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882AA" w14:textId="77777777" w:rsidR="00A76FCE" w:rsidRDefault="0019269B">
      <w:r>
        <w:t>To whom it may concern:</w:t>
      </w:r>
    </w:p>
    <w:p w14:paraId="7F898012" w14:textId="17217B92" w:rsidR="0019269B" w:rsidRDefault="0019269B">
      <w:r>
        <w:t>I am .................................... with student ID ................................., I declare that I could not attend the online exam ........................ of CMPE</w:t>
      </w:r>
      <w:r w:rsidR="00180BD2">
        <w:t>223</w:t>
      </w:r>
      <w:r>
        <w:t xml:space="preserve"> </w:t>
      </w:r>
      <w:r w:rsidR="00180BD2">
        <w:t>Digital Logic Design</w:t>
      </w:r>
      <w:r>
        <w:t xml:space="preserve"> due to the following reason: ...................................... The document(s) verifying my stated reason is (are) uploaded to the CMPE</w:t>
      </w:r>
      <w:r w:rsidR="00180BD2">
        <w:t>223</w:t>
      </w:r>
      <w:bookmarkStart w:id="0" w:name="_GoBack"/>
      <w:bookmarkEnd w:id="0"/>
      <w:r>
        <w:t xml:space="preserve"> online document system. I would like to attend the make up exam of above mentioned missed exam, and I take the full responsibility of the truthness of my submitted documents.</w:t>
      </w:r>
    </w:p>
    <w:p w14:paraId="59031FA2" w14:textId="77777777" w:rsidR="0019269B" w:rsidRDefault="0019269B"/>
    <w:p w14:paraId="67E175AC" w14:textId="77777777" w:rsidR="0019269B" w:rsidRDefault="0019269B">
      <w:r>
        <w:t>Name &amp; Surname: ..........................</w:t>
      </w:r>
    </w:p>
    <w:p w14:paraId="4F6C2FEF" w14:textId="77777777" w:rsidR="0019269B" w:rsidRDefault="0019269B">
      <w:r>
        <w:t>Date:</w:t>
      </w:r>
      <w:r>
        <w:tab/>
      </w:r>
      <w:r>
        <w:tab/>
        <w:t xml:space="preserve">    :..........................</w:t>
      </w:r>
    </w:p>
    <w:p w14:paraId="0477C59C" w14:textId="77777777" w:rsidR="0019269B" w:rsidRDefault="0019269B">
      <w:r>
        <w:t>Signature:</w:t>
      </w:r>
      <w:r>
        <w:tab/>
        <w:t xml:space="preserve">    :..........................</w:t>
      </w:r>
    </w:p>
    <w:sectPr w:rsidR="001926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MzszQ0NTcBAiUdpeDU4uLM/DyQAsNaAP2pbB8sAAAA"/>
  </w:docVars>
  <w:rsids>
    <w:rsidRoot w:val="0019269B"/>
    <w:rsid w:val="00180BD2"/>
    <w:rsid w:val="0019269B"/>
    <w:rsid w:val="00A7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CD1C3"/>
  <w15:chartTrackingRefBased/>
  <w15:docId w15:val="{41ACC07A-FA8B-4995-882A-32578A841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4301090C9674F89746770ADB273B4" ma:contentTypeVersion="" ma:contentTypeDescription="Create a new document." ma:contentTypeScope="" ma:versionID="77a62421f28d37192b7f2440cbe7e73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3aad9280c7bc17f35f657eabd183f1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10E7C49-9908-4FA1-B786-1FB46437B148}"/>
</file>

<file path=customXml/itemProps2.xml><?xml version="1.0" encoding="utf-8"?>
<ds:datastoreItem xmlns:ds="http://schemas.openxmlformats.org/officeDocument/2006/customXml" ds:itemID="{FB842D1B-BD58-452F-A311-DD66A12C254A}"/>
</file>

<file path=customXml/itemProps3.xml><?xml version="1.0" encoding="utf-8"?>
<ds:datastoreItem xmlns:ds="http://schemas.openxmlformats.org/officeDocument/2006/customXml" ds:itemID="{B2F095F7-BC58-4420-8F80-924A599927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N</dc:creator>
  <cp:keywords/>
  <dc:description/>
  <cp:lastModifiedBy>Cem ERGUN</cp:lastModifiedBy>
  <cp:revision>2</cp:revision>
  <dcterms:created xsi:type="dcterms:W3CDTF">2020-06-19T13:43:00Z</dcterms:created>
  <dcterms:modified xsi:type="dcterms:W3CDTF">2020-06-2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4301090C9674F89746770ADB273B4</vt:lpwstr>
  </property>
</Properties>
</file>